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ane Caballe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balle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5 Sawgrass St Vernon Hills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aytd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6553216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